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169DEE" w14:textId="17DEC2E5" w:rsidR="00B6483B" w:rsidRPr="000B3C4D" w:rsidRDefault="00B6483B" w:rsidP="00376C97">
      <w:pPr>
        <w:spacing w:line="360" w:lineRule="auto"/>
        <w:jc w:val="both"/>
      </w:pPr>
      <w:r w:rsidRPr="000B3C4D">
        <w:rPr>
          <w:highlight w:val="lightGray"/>
        </w:rPr>
        <w:t>[</w:t>
      </w:r>
      <w:r w:rsidR="00721528">
        <w:rPr>
          <w:highlight w:val="lightGray"/>
        </w:rPr>
        <w:t>Attached to your written term paper/seminar paper or final thesis</w:t>
      </w:r>
      <w:r w:rsidRPr="000B3C4D">
        <w:rPr>
          <w:highlight w:val="lightGray"/>
        </w:rPr>
        <w:t xml:space="preserve">, please submit </w:t>
      </w:r>
      <w:r w:rsidR="00721528">
        <w:rPr>
          <w:highlight w:val="lightGray"/>
        </w:rPr>
        <w:t>the following</w:t>
      </w:r>
      <w:r w:rsidRPr="000B3C4D">
        <w:rPr>
          <w:highlight w:val="lightGray"/>
        </w:rPr>
        <w:t xml:space="preserve"> Declaration and Personal Report]</w:t>
      </w:r>
    </w:p>
    <w:p w14:paraId="235CE8B1" w14:textId="53B889FA" w:rsidR="00B6483B" w:rsidRDefault="000B3C4D" w:rsidP="00721528">
      <w:pPr>
        <w:spacing w:line="360" w:lineRule="auto"/>
        <w:jc w:val="center"/>
      </w:pPr>
      <w:r>
        <w:t>.  .  .  .  .  .  .  .  .  .  .  .  .  .  .  .  .  .  .  .</w:t>
      </w:r>
    </w:p>
    <w:p w14:paraId="207B04BC" w14:textId="77777777" w:rsidR="000B3C4D" w:rsidRPr="000B3C4D" w:rsidRDefault="000B3C4D" w:rsidP="00376C97">
      <w:pPr>
        <w:spacing w:line="360" w:lineRule="auto"/>
        <w:jc w:val="both"/>
      </w:pPr>
    </w:p>
    <w:p w14:paraId="30C41C2F" w14:textId="246D8867" w:rsidR="00930B8E" w:rsidRPr="000B3C4D" w:rsidRDefault="00C97C14" w:rsidP="00376C97">
      <w:pPr>
        <w:spacing w:line="360" w:lineRule="auto"/>
        <w:jc w:val="both"/>
        <w:rPr>
          <w:b/>
          <w:u w:val="single"/>
        </w:rPr>
      </w:pPr>
      <w:r w:rsidRPr="000B3C4D">
        <w:rPr>
          <w:b/>
          <w:u w:val="single"/>
        </w:rPr>
        <w:t>Declaration</w:t>
      </w:r>
      <w:r w:rsidR="005F2FC2" w:rsidRPr="000B3C4D">
        <w:rPr>
          <w:b/>
          <w:u w:val="single"/>
        </w:rPr>
        <w:t xml:space="preserve"> of </w:t>
      </w:r>
      <w:r w:rsidR="00930B8E" w:rsidRPr="000B3C4D">
        <w:rPr>
          <w:b/>
          <w:u w:val="single"/>
        </w:rPr>
        <w:t>Academic Integrity</w:t>
      </w:r>
    </w:p>
    <w:p w14:paraId="79F17E18" w14:textId="2A3054A3" w:rsidR="00C97C14" w:rsidRPr="000B3C4D" w:rsidRDefault="00C97C14" w:rsidP="00376C97">
      <w:pPr>
        <w:spacing w:line="360" w:lineRule="auto"/>
        <w:jc w:val="both"/>
      </w:pPr>
      <w:r w:rsidRPr="000B3C4D">
        <w:t xml:space="preserve">I hereby declare according to § </w:t>
      </w:r>
      <w:r w:rsidR="00896443" w:rsidRPr="000B3C4D">
        <w:t>10</w:t>
      </w:r>
      <w:r w:rsidR="00721528">
        <w:t xml:space="preserve"> para. 4 APO that this work</w:t>
      </w:r>
      <w:r w:rsidRPr="000B3C4D">
        <w:t xml:space="preserve"> is the result of my own independent scholarly </w:t>
      </w:r>
      <w:r w:rsidR="00721528">
        <w:t>effort</w:t>
      </w:r>
      <w:r w:rsidRPr="000B3C4D">
        <w:t xml:space="preserve"> and that in all cases material from the work of others is acknowledged. Quotations and paraphrases are clearly indicated and no material</w:t>
      </w:r>
      <w:r w:rsidR="00815FCD" w:rsidRPr="000B3C4D">
        <w:t xml:space="preserve"> or tools</w:t>
      </w:r>
      <w:r w:rsidRPr="000B3C4D">
        <w:t xml:space="preserve"> other </w:t>
      </w:r>
      <w:proofErr w:type="gramStart"/>
      <w:r w:rsidRPr="000B3C4D">
        <w:t>than</w:t>
      </w:r>
      <w:proofErr w:type="gramEnd"/>
      <w:r w:rsidRPr="000B3C4D">
        <w:t xml:space="preserve"> listed ha</w:t>
      </w:r>
      <w:r w:rsidR="009F323A" w:rsidRPr="000B3C4D">
        <w:t>ve</w:t>
      </w:r>
      <w:r w:rsidRPr="000B3C4D">
        <w:t xml:space="preserve"> been used. This written work has not been submitted at any university before.</w:t>
      </w:r>
      <w:r w:rsidR="005F2FC2" w:rsidRPr="000B3C4D">
        <w:t xml:space="preserve"> </w:t>
      </w:r>
      <w:r w:rsidR="00606145" w:rsidRPr="000B3C4D">
        <w:t xml:space="preserve">I understand that the use of sources </w:t>
      </w:r>
      <w:r w:rsidR="00246DB1" w:rsidRPr="000B3C4D">
        <w:t xml:space="preserve">whose authenticity cannot be verified </w:t>
      </w:r>
      <w:r w:rsidR="00606145" w:rsidRPr="000B3C4D">
        <w:t>is a</w:t>
      </w:r>
      <w:r w:rsidR="00815FCD" w:rsidRPr="000B3C4D">
        <w:t xml:space="preserve"> serious</w:t>
      </w:r>
      <w:r w:rsidR="00606145" w:rsidRPr="000B3C4D">
        <w:t xml:space="preserve"> violation </w:t>
      </w:r>
      <w:r w:rsidR="00815FCD" w:rsidRPr="000B3C4D">
        <w:t xml:space="preserve">of </w:t>
      </w:r>
      <w:r w:rsidR="00606145" w:rsidRPr="000B3C4D">
        <w:t>the principles of good academic practice</w:t>
      </w:r>
      <w:r w:rsidR="00F35FCA" w:rsidRPr="000B3C4D">
        <w:t xml:space="preserve"> (</w:t>
      </w:r>
      <w:r w:rsidR="009F323A" w:rsidRPr="000B3C4D">
        <w:t>cf.</w:t>
      </w:r>
      <w:r w:rsidR="00F35FCA" w:rsidRPr="000B3C4D">
        <w:t xml:space="preserve"> </w:t>
      </w:r>
      <w:hyperlink r:id="rId7" w:history="1">
        <w:r w:rsidR="00F35FCA" w:rsidRPr="000B3C4D">
          <w:rPr>
            <w:rStyle w:val="Hyperlink"/>
          </w:rPr>
          <w:t>https://www.uni-bamberg.de/studium/im-studium/studienorganisation/quellen/</w:t>
        </w:r>
      </w:hyperlink>
      <w:r w:rsidR="003A37DA" w:rsidRPr="000B3C4D">
        <w:t xml:space="preserve"> a</w:t>
      </w:r>
      <w:r w:rsidR="00F35FCA" w:rsidRPr="000B3C4D">
        <w:t xml:space="preserve">nd </w:t>
      </w:r>
      <w:hyperlink r:id="rId8" w:history="1">
        <w:r w:rsidR="00F35FCA" w:rsidRPr="000B3C4D">
          <w:rPr>
            <w:rStyle w:val="Hyperlink"/>
          </w:rPr>
          <w:t>https://www.uni-bamberg.de/forschung/profil/gute-wissenschaftliche-praxis/</w:t>
        </w:r>
      </w:hyperlink>
      <w:r w:rsidR="009F323A" w:rsidRPr="000B3C4D">
        <w:rPr>
          <w:rStyle w:val="Hyperlink"/>
        </w:rPr>
        <w:t xml:space="preserve">; </w:t>
      </w:r>
      <w:r w:rsidR="009F323A" w:rsidRPr="000B3C4D">
        <w:t>only available in German</w:t>
      </w:r>
      <w:r w:rsidR="00F35FCA" w:rsidRPr="000B3C4D">
        <w:t>)</w:t>
      </w:r>
      <w:r w:rsidR="00B6483B" w:rsidRPr="000B3C4D">
        <w:t>.</w:t>
      </w:r>
    </w:p>
    <w:p w14:paraId="712A1853" w14:textId="6BA0A675" w:rsidR="00C97C14" w:rsidRPr="000B3C4D" w:rsidRDefault="00C97C14" w:rsidP="00376C97">
      <w:pPr>
        <w:spacing w:line="360" w:lineRule="auto"/>
        <w:jc w:val="both"/>
      </w:pPr>
      <w:r w:rsidRPr="000B3C4D">
        <w:t xml:space="preserve">I hereby also declare </w:t>
      </w:r>
      <w:r w:rsidR="007174DE" w:rsidRPr="000B3C4D">
        <w:t>that I have handed in an</w:t>
      </w:r>
      <w:r w:rsidR="00815FCD" w:rsidRPr="000B3C4D">
        <w:t xml:space="preserve"> identical</w:t>
      </w:r>
      <w:r w:rsidR="007174DE" w:rsidRPr="000B3C4D">
        <w:t xml:space="preserve"> electronic version of my </w:t>
      </w:r>
      <w:r w:rsidR="00721528">
        <w:t>work</w:t>
      </w:r>
      <w:r w:rsidR="007174DE" w:rsidRPr="000B3C4D">
        <w:t xml:space="preserve"> as required. I am aware that this digital version can be subjected to a software-supported, a</w:t>
      </w:r>
      <w:r w:rsidR="00F35FCA" w:rsidRPr="000B3C4D">
        <w:t>nonymized check for plagiarism.</w:t>
      </w:r>
    </w:p>
    <w:p w14:paraId="6866B571" w14:textId="65D614C0" w:rsidR="00930B8E" w:rsidRPr="000B3C4D" w:rsidRDefault="00930B8E" w:rsidP="00930B8E">
      <w:pPr>
        <w:spacing w:line="360" w:lineRule="auto"/>
        <w:jc w:val="both"/>
      </w:pPr>
      <w:r w:rsidRPr="000B3C4D">
        <w:t xml:space="preserve">Furthermore, I declare that I have used text- or otherwise content-generating artificial intelligence (AI) software (e.g. </w:t>
      </w:r>
      <w:proofErr w:type="spellStart"/>
      <w:r w:rsidRPr="000B3C4D">
        <w:t>ChatGPT</w:t>
      </w:r>
      <w:proofErr w:type="spellEnd"/>
      <w:r w:rsidRPr="000B3C4D">
        <w:t>) only after consultation and with the permission of my instructor/examiner and that I have noted this in the reference section under “Tools</w:t>
      </w:r>
      <w:r w:rsidRPr="00477CDA">
        <w:t>”.</w:t>
      </w:r>
      <w:r w:rsidR="00477CDA" w:rsidRPr="00477CDA">
        <w:t xml:space="preserve"> I also declare that I have answered the questions below on the use of AI software truthfully. </w:t>
      </w:r>
      <w:r w:rsidRPr="00477CDA">
        <w:t>I am</w:t>
      </w:r>
      <w:r w:rsidRPr="000B3C4D">
        <w:t xml:space="preserve"> prepared to provide detailed documentation of my use of AI software (e.g. chat transcripts) if clarification is required.</w:t>
      </w:r>
    </w:p>
    <w:p w14:paraId="474BA131" w14:textId="77777777" w:rsidR="00930B8E" w:rsidRPr="000B3C4D" w:rsidRDefault="00930B8E" w:rsidP="00930B8E">
      <w:pPr>
        <w:spacing w:line="360" w:lineRule="auto"/>
        <w:jc w:val="both"/>
      </w:pPr>
    </w:p>
    <w:p w14:paraId="0F57FFC7" w14:textId="77777777" w:rsidR="00DD7315" w:rsidRPr="000B3C4D" w:rsidRDefault="00DD7315" w:rsidP="00376C97">
      <w:pPr>
        <w:spacing w:line="360" w:lineRule="auto"/>
        <w:jc w:val="both"/>
      </w:pPr>
    </w:p>
    <w:p w14:paraId="3C457A44" w14:textId="00701F9F" w:rsidR="00B46D9D" w:rsidRPr="000B3C4D" w:rsidRDefault="00B46D9D" w:rsidP="00376C97">
      <w:pPr>
        <w:spacing w:line="360" w:lineRule="auto"/>
        <w:jc w:val="both"/>
      </w:pPr>
      <w:r w:rsidRPr="000B3C4D">
        <w:t>_________________________________</w:t>
      </w:r>
      <w:r w:rsidRPr="000B3C4D">
        <w:tab/>
      </w:r>
      <w:r w:rsidRPr="000B3C4D">
        <w:tab/>
        <w:t>__________________________________</w:t>
      </w:r>
    </w:p>
    <w:p w14:paraId="507054C0" w14:textId="1D9AEC7F" w:rsidR="00B46D9D" w:rsidRPr="000B3C4D" w:rsidRDefault="00B46D9D" w:rsidP="00376C97">
      <w:pPr>
        <w:spacing w:line="360" w:lineRule="auto"/>
        <w:jc w:val="both"/>
      </w:pPr>
      <w:r w:rsidRPr="000B3C4D">
        <w:t>Place, Date</w:t>
      </w:r>
      <w:r w:rsidRPr="000B3C4D">
        <w:tab/>
      </w:r>
      <w:r w:rsidRPr="000B3C4D">
        <w:tab/>
      </w:r>
      <w:r w:rsidRPr="000B3C4D">
        <w:tab/>
      </w:r>
      <w:r w:rsidRPr="000B3C4D">
        <w:tab/>
      </w:r>
      <w:r w:rsidRPr="000B3C4D">
        <w:tab/>
      </w:r>
      <w:r w:rsidRPr="000B3C4D">
        <w:tab/>
        <w:t>Signature</w:t>
      </w:r>
    </w:p>
    <w:p w14:paraId="5B6F925C" w14:textId="4E70897B" w:rsidR="00930B8E" w:rsidRPr="000B3C4D" w:rsidRDefault="00930B8E" w:rsidP="00376C97">
      <w:pPr>
        <w:spacing w:line="360" w:lineRule="auto"/>
        <w:jc w:val="both"/>
      </w:pPr>
    </w:p>
    <w:p w14:paraId="7CD3A8EB" w14:textId="26D22C44" w:rsidR="34A711CC" w:rsidRDefault="34A711CC" w:rsidP="34A711CC">
      <w:pPr>
        <w:spacing w:line="360" w:lineRule="auto"/>
        <w:jc w:val="both"/>
        <w:rPr>
          <w:b/>
          <w:bCs/>
          <w:u w:val="single"/>
        </w:rPr>
      </w:pPr>
    </w:p>
    <w:p w14:paraId="67F8E19A" w14:textId="77777777" w:rsidR="00B06598" w:rsidRDefault="00B06598" w:rsidP="34A711CC">
      <w:pPr>
        <w:spacing w:line="360" w:lineRule="auto"/>
        <w:jc w:val="both"/>
        <w:rPr>
          <w:b/>
          <w:bCs/>
          <w:u w:val="single"/>
        </w:rPr>
      </w:pPr>
    </w:p>
    <w:p w14:paraId="243197D8" w14:textId="1A7B4AFA" w:rsidR="00930B8E" w:rsidRPr="000B3C4D" w:rsidRDefault="00930B8E" w:rsidP="00930B8E">
      <w:pPr>
        <w:spacing w:line="360" w:lineRule="auto"/>
        <w:jc w:val="both"/>
        <w:rPr>
          <w:b/>
          <w:u w:val="single"/>
        </w:rPr>
      </w:pPr>
      <w:r w:rsidRPr="000B3C4D">
        <w:rPr>
          <w:b/>
          <w:u w:val="single"/>
        </w:rPr>
        <w:t xml:space="preserve">Personal Report on the </w:t>
      </w:r>
      <w:r w:rsidR="000571EB">
        <w:rPr>
          <w:b/>
          <w:u w:val="single"/>
        </w:rPr>
        <w:t>U</w:t>
      </w:r>
      <w:r w:rsidRPr="000B3C4D">
        <w:rPr>
          <w:b/>
          <w:u w:val="single"/>
        </w:rPr>
        <w:t xml:space="preserve">se of Artificial Intelligence (AI) </w:t>
      </w:r>
      <w:r w:rsidR="000571EB">
        <w:rPr>
          <w:b/>
          <w:u w:val="single"/>
        </w:rPr>
        <w:t>T</w:t>
      </w:r>
      <w:bookmarkStart w:id="0" w:name="_GoBack"/>
      <w:bookmarkEnd w:id="0"/>
      <w:r w:rsidRPr="000B3C4D">
        <w:rPr>
          <w:b/>
          <w:u w:val="single"/>
        </w:rPr>
        <w:t>ools</w:t>
      </w:r>
    </w:p>
    <w:p w14:paraId="64B2D393" w14:textId="2CD093BF" w:rsidR="00930B8E" w:rsidRPr="000B3C4D" w:rsidRDefault="00B6483B" w:rsidP="00930B8E">
      <w:pPr>
        <w:spacing w:line="360" w:lineRule="auto"/>
        <w:jc w:val="both"/>
      </w:pPr>
      <w:r w:rsidRPr="000B3C4D">
        <w:t xml:space="preserve">In the composition of </w:t>
      </w:r>
      <w:r w:rsidR="00721528">
        <w:t>this</w:t>
      </w:r>
      <w:r w:rsidRPr="000B3C4D">
        <w:t xml:space="preserve"> paper</w:t>
      </w:r>
      <w:r w:rsidR="00721528">
        <w:t>/thesis</w:t>
      </w:r>
      <w:r w:rsidRPr="000B3C4D">
        <w:t xml:space="preserve"> </w:t>
      </w:r>
      <w:r w:rsidR="00930B8E" w:rsidRPr="000B3C4D">
        <w:t>I have used AI tools.</w:t>
      </w:r>
    </w:p>
    <w:p w14:paraId="3B6B891B" w14:textId="33B00557" w:rsidR="00930B8E" w:rsidRPr="000B3C4D" w:rsidRDefault="00930B8E" w:rsidP="42FAA622">
      <w:pPr>
        <w:spacing w:line="360" w:lineRule="auto"/>
        <w:jc w:val="both"/>
        <w:rPr>
          <w:highlight w:val="lightGray"/>
        </w:rPr>
      </w:pPr>
      <w:r>
        <w:t>Yes</w:t>
      </w:r>
      <w:r w:rsidR="000B3C4D">
        <w:t xml:space="preserve"> / No</w:t>
      </w:r>
      <w:bookmarkStart w:id="1" w:name="_Int_jZiqfkrj"/>
      <w:r>
        <w:tab/>
      </w:r>
      <w:r w:rsidRPr="42FAA622">
        <w:rPr>
          <w:highlight w:val="lightGray"/>
        </w:rPr>
        <w:t>[</w:t>
      </w:r>
      <w:bookmarkEnd w:id="1"/>
      <w:r w:rsidR="00B6483B" w:rsidRPr="42FAA622">
        <w:rPr>
          <w:highlight w:val="lightGray"/>
        </w:rPr>
        <w:t>D</w:t>
      </w:r>
      <w:r w:rsidRPr="42FAA622">
        <w:rPr>
          <w:highlight w:val="lightGray"/>
        </w:rPr>
        <w:t>elete as appropriate]</w:t>
      </w:r>
    </w:p>
    <w:p w14:paraId="31457D3C" w14:textId="3278F650" w:rsidR="00930B8E" w:rsidRPr="000B3C4D" w:rsidRDefault="00B6483B" w:rsidP="00930B8E">
      <w:pPr>
        <w:spacing w:line="360" w:lineRule="auto"/>
        <w:jc w:val="both"/>
      </w:pPr>
      <w:r w:rsidRPr="34A711CC">
        <w:rPr>
          <w:highlight w:val="lightGray"/>
        </w:rPr>
        <w:t xml:space="preserve">[If yes, </w:t>
      </w:r>
      <w:r w:rsidR="00477CDA" w:rsidRPr="34A711CC">
        <w:rPr>
          <w:highlight w:val="lightGray"/>
        </w:rPr>
        <w:t>please continue with questions 1</w:t>
      </w:r>
      <w:r w:rsidRPr="34A711CC">
        <w:rPr>
          <w:highlight w:val="lightGray"/>
        </w:rPr>
        <w:t xml:space="preserve"> to</w:t>
      </w:r>
      <w:r w:rsidR="00477CDA" w:rsidRPr="34A711CC">
        <w:rPr>
          <w:highlight w:val="lightGray"/>
        </w:rPr>
        <w:t xml:space="preserve"> 3</w:t>
      </w:r>
      <w:r w:rsidR="4C923E96" w:rsidRPr="34A711CC">
        <w:rPr>
          <w:highlight w:val="lightGray"/>
        </w:rPr>
        <w:t xml:space="preserve"> and write </w:t>
      </w:r>
      <w:r w:rsidR="67863820" w:rsidRPr="34A711CC">
        <w:rPr>
          <w:highlight w:val="lightGray"/>
        </w:rPr>
        <w:t>1 page maximum</w:t>
      </w:r>
      <w:r w:rsidR="5430860E" w:rsidRPr="34A711CC">
        <w:rPr>
          <w:highlight w:val="lightGray"/>
        </w:rPr>
        <w:t xml:space="preserve"> in bullet point style.</w:t>
      </w:r>
      <w:r w:rsidR="00477CDA" w:rsidRPr="34A711CC">
        <w:rPr>
          <w:highlight w:val="lightGray"/>
        </w:rPr>
        <w:t xml:space="preserve"> If no, please leave them out.</w:t>
      </w:r>
      <w:r w:rsidRPr="34A711CC">
        <w:rPr>
          <w:highlight w:val="lightGray"/>
        </w:rPr>
        <w:t>]</w:t>
      </w:r>
    </w:p>
    <w:p w14:paraId="528C2142" w14:textId="36D8C2B1" w:rsidR="00930B8E" w:rsidRPr="000B3C4D" w:rsidRDefault="00477CDA" w:rsidP="00930B8E">
      <w:pPr>
        <w:spacing w:line="360" w:lineRule="auto"/>
        <w:jc w:val="both"/>
      </w:pPr>
      <w:r>
        <w:lastRenderedPageBreak/>
        <w:t>1</w:t>
      </w:r>
      <w:r w:rsidR="00B6483B" w:rsidRPr="000B3C4D">
        <w:t>.</w:t>
      </w:r>
      <w:r w:rsidR="000B3C4D" w:rsidRPr="000B3C4D">
        <w:t xml:space="preserve"> I have used the following </w:t>
      </w:r>
      <w:r w:rsidR="000B3C4D" w:rsidRPr="000B3C4D">
        <w:rPr>
          <w:u w:val="single"/>
        </w:rPr>
        <w:t>specific A</w:t>
      </w:r>
      <w:r w:rsidR="00B6483B" w:rsidRPr="000B3C4D">
        <w:rPr>
          <w:u w:val="single"/>
        </w:rPr>
        <w:t>I tools</w:t>
      </w:r>
      <w:r w:rsidR="00B6483B" w:rsidRPr="000B3C4D">
        <w:t xml:space="preserve"> for </w:t>
      </w:r>
      <w:r w:rsidR="000B3C4D" w:rsidRPr="000B3C4D">
        <w:t>the following</w:t>
      </w:r>
      <w:r w:rsidR="00B6483B" w:rsidRPr="000B3C4D">
        <w:t xml:space="preserve"> </w:t>
      </w:r>
      <w:r w:rsidR="00B6483B" w:rsidRPr="000B3C4D">
        <w:rPr>
          <w:u w:val="single"/>
        </w:rPr>
        <w:t>purposes</w:t>
      </w:r>
      <w:r w:rsidR="00B6483B" w:rsidRPr="000B3C4D">
        <w:t xml:space="preserve"> (e.g. Elicit to find literature</w:t>
      </w:r>
      <w:r w:rsidR="000B3C4D" w:rsidRPr="000B3C4D">
        <w:t xml:space="preserve">, </w:t>
      </w:r>
      <w:proofErr w:type="spellStart"/>
      <w:r w:rsidR="000B3C4D" w:rsidRPr="000B3C4D">
        <w:t>ChatGPT</w:t>
      </w:r>
      <w:proofErr w:type="spellEnd"/>
      <w:r w:rsidR="000B3C4D" w:rsidRPr="000B3C4D">
        <w:t xml:space="preserve"> to suggest a summary</w:t>
      </w:r>
      <w:r w:rsidR="000B3C4D">
        <w:t xml:space="preserve">, </w:t>
      </w:r>
      <w:proofErr w:type="spellStart"/>
      <w:r w:rsidR="000B3C4D" w:rsidRPr="000B3C4D">
        <w:t>Grammarly</w:t>
      </w:r>
      <w:proofErr w:type="spellEnd"/>
      <w:r w:rsidR="000B3C4D">
        <w:t xml:space="preserve"> to correct the final text</w:t>
      </w:r>
      <w:r w:rsidR="000B3C4D" w:rsidRPr="000B3C4D">
        <w:t xml:space="preserve">, </w:t>
      </w:r>
      <w:proofErr w:type="spellStart"/>
      <w:r w:rsidR="000B3C4D" w:rsidRPr="000B3C4D">
        <w:t>DeepL</w:t>
      </w:r>
      <w:proofErr w:type="spellEnd"/>
      <w:r w:rsidR="000B3C4D" w:rsidRPr="000B3C4D">
        <w:t xml:space="preserve"> </w:t>
      </w:r>
      <w:r w:rsidR="000B3C4D">
        <w:t>W</w:t>
      </w:r>
      <w:r w:rsidR="000B3C4D" w:rsidRPr="000B3C4D">
        <w:t>rite</w:t>
      </w:r>
      <w:r w:rsidR="000B3C4D">
        <w:t xml:space="preserve"> to achieve a more academic style</w:t>
      </w:r>
      <w:r w:rsidR="000B3C4D" w:rsidRPr="000B3C4D">
        <w:t>, Jenni.ai</w:t>
      </w:r>
      <w:r w:rsidR="000B3C4D">
        <w:t xml:space="preserve"> to propose an </w:t>
      </w:r>
      <w:proofErr w:type="gramStart"/>
      <w:r w:rsidR="000B3C4D">
        <w:t>introduction</w:t>
      </w:r>
      <w:r w:rsidR="000B3C4D" w:rsidRPr="000B3C4D">
        <w:t>, …)</w:t>
      </w:r>
      <w:proofErr w:type="gramEnd"/>
      <w:r w:rsidR="000B3C4D" w:rsidRPr="000B3C4D">
        <w:t>:</w:t>
      </w:r>
    </w:p>
    <w:p w14:paraId="6C73C877" w14:textId="5E6B9A28" w:rsidR="00B6483B" w:rsidRPr="000B3C4D" w:rsidRDefault="00B6483B" w:rsidP="00B6483B">
      <w:pPr>
        <w:spacing w:line="360" w:lineRule="auto"/>
        <w:jc w:val="both"/>
      </w:pPr>
      <w:r w:rsidRPr="34A711CC">
        <w:rPr>
          <w:highlight w:val="lightGray"/>
        </w:rPr>
        <w:t>[Insert your text</w:t>
      </w:r>
      <w:r w:rsidR="3D24283A" w:rsidRPr="34A711CC">
        <w:rPr>
          <w:highlight w:val="lightGray"/>
        </w:rPr>
        <w:t xml:space="preserve"> in bullet point</w:t>
      </w:r>
      <w:r w:rsidR="15D56A6F" w:rsidRPr="34A711CC">
        <w:rPr>
          <w:highlight w:val="lightGray"/>
        </w:rPr>
        <w:t xml:space="preserve"> </w:t>
      </w:r>
      <w:r w:rsidR="3D24283A" w:rsidRPr="34A711CC">
        <w:rPr>
          <w:highlight w:val="lightGray"/>
        </w:rPr>
        <w:t>s</w:t>
      </w:r>
      <w:r w:rsidR="15D56A6F" w:rsidRPr="34A711CC">
        <w:rPr>
          <w:highlight w:val="lightGray"/>
        </w:rPr>
        <w:t>tyle</w:t>
      </w:r>
      <w:r w:rsidRPr="34A711CC">
        <w:rPr>
          <w:highlight w:val="lightGray"/>
        </w:rPr>
        <w:t xml:space="preserve"> here]</w:t>
      </w:r>
    </w:p>
    <w:p w14:paraId="64E4CC6C" w14:textId="77777777" w:rsidR="00930B8E" w:rsidRPr="000B3C4D" w:rsidRDefault="00930B8E" w:rsidP="00930B8E">
      <w:pPr>
        <w:spacing w:line="360" w:lineRule="auto"/>
        <w:jc w:val="both"/>
      </w:pPr>
    </w:p>
    <w:p w14:paraId="4DE8C955" w14:textId="3DFC6D0C" w:rsidR="00930B8E" w:rsidRPr="000B3C4D" w:rsidRDefault="00477CDA" w:rsidP="00930B8E">
      <w:pPr>
        <w:spacing w:line="360" w:lineRule="auto"/>
        <w:jc w:val="both"/>
      </w:pPr>
      <w:r>
        <w:t>2</w:t>
      </w:r>
      <w:r w:rsidR="00B6483B" w:rsidRPr="000B3C4D">
        <w:t>.</w:t>
      </w:r>
      <w:r w:rsidR="000B3C4D" w:rsidRPr="000B3C4D">
        <w:t xml:space="preserve"> T</w:t>
      </w:r>
      <w:r w:rsidR="00930B8E" w:rsidRPr="000B3C4D">
        <w:t>heir use</w:t>
      </w:r>
      <w:r w:rsidR="000B3C4D" w:rsidRPr="000B3C4D">
        <w:t xml:space="preserve"> has</w:t>
      </w:r>
      <w:r w:rsidR="00930B8E" w:rsidRPr="000B3C4D">
        <w:t xml:space="preserve"> </w:t>
      </w:r>
      <w:r w:rsidR="00930B8E" w:rsidRPr="000B3C4D">
        <w:rPr>
          <w:u w:val="single"/>
        </w:rPr>
        <w:t>influenced</w:t>
      </w:r>
      <w:r w:rsidR="000B3C4D" w:rsidRPr="000B3C4D">
        <w:rPr>
          <w:u w:val="single"/>
        </w:rPr>
        <w:t xml:space="preserve"> my</w:t>
      </w:r>
      <w:r w:rsidR="00930B8E" w:rsidRPr="000B3C4D">
        <w:rPr>
          <w:u w:val="single"/>
        </w:rPr>
        <w:t xml:space="preserve"> workflow</w:t>
      </w:r>
      <w:r w:rsidR="000B3C4D" w:rsidRPr="000B3C4D">
        <w:t xml:space="preserve"> in the following ways:</w:t>
      </w:r>
    </w:p>
    <w:p w14:paraId="30DE6C47" w14:textId="77777777" w:rsidR="00B6483B" w:rsidRPr="000B3C4D" w:rsidRDefault="00B6483B" w:rsidP="00B6483B">
      <w:pPr>
        <w:spacing w:line="360" w:lineRule="auto"/>
        <w:jc w:val="both"/>
      </w:pPr>
      <w:r w:rsidRPr="000B3C4D">
        <w:rPr>
          <w:highlight w:val="lightGray"/>
        </w:rPr>
        <w:t>[Insert your text here]</w:t>
      </w:r>
    </w:p>
    <w:p w14:paraId="76809E0A" w14:textId="77777777" w:rsidR="00930B8E" w:rsidRPr="000B3C4D" w:rsidRDefault="00930B8E" w:rsidP="00930B8E">
      <w:pPr>
        <w:spacing w:line="360" w:lineRule="auto"/>
        <w:jc w:val="both"/>
      </w:pPr>
    </w:p>
    <w:p w14:paraId="7F409C59" w14:textId="0A61CBB6" w:rsidR="00930B8E" w:rsidRPr="000B3C4D" w:rsidRDefault="00477CDA" w:rsidP="00930B8E">
      <w:pPr>
        <w:spacing w:line="360" w:lineRule="auto"/>
        <w:jc w:val="both"/>
      </w:pPr>
      <w:r>
        <w:t>3</w:t>
      </w:r>
      <w:r w:rsidR="00B6483B">
        <w:t>.</w:t>
      </w:r>
      <w:r w:rsidR="000B3C4D">
        <w:t xml:space="preserve"> I have encountered the following</w:t>
      </w:r>
      <w:r w:rsidR="75A56728">
        <w:t xml:space="preserve"> </w:t>
      </w:r>
      <w:r w:rsidR="75A56728" w:rsidRPr="3EF7A1D8">
        <w:rPr>
          <w:u w:val="single"/>
        </w:rPr>
        <w:t>strengths</w:t>
      </w:r>
      <w:r w:rsidR="75A56728">
        <w:t xml:space="preserve"> and</w:t>
      </w:r>
      <w:r w:rsidR="00930B8E">
        <w:t xml:space="preserve"> </w:t>
      </w:r>
      <w:r w:rsidR="00930B8E" w:rsidRPr="3EF7A1D8">
        <w:rPr>
          <w:u w:val="single"/>
        </w:rPr>
        <w:t>weaknesses</w:t>
      </w:r>
      <w:r w:rsidR="00930B8E">
        <w:t xml:space="preserve"> </w:t>
      </w:r>
      <w:r w:rsidR="000B3C4D">
        <w:t>and see the following</w:t>
      </w:r>
      <w:r w:rsidR="00930B8E">
        <w:t xml:space="preserve"> </w:t>
      </w:r>
      <w:r w:rsidR="00930B8E" w:rsidRPr="3EF7A1D8">
        <w:rPr>
          <w:u w:val="single"/>
        </w:rPr>
        <w:t>dangers</w:t>
      </w:r>
      <w:r w:rsidR="00930B8E">
        <w:t xml:space="preserve"> </w:t>
      </w:r>
      <w:r w:rsidR="000B3C4D">
        <w:t>in their usage:</w:t>
      </w:r>
    </w:p>
    <w:p w14:paraId="02FD0B1D" w14:textId="175C252F" w:rsidR="00930B8E" w:rsidRPr="000B3C4D" w:rsidRDefault="00B6483B" w:rsidP="00376C97">
      <w:pPr>
        <w:spacing w:line="360" w:lineRule="auto"/>
        <w:jc w:val="both"/>
      </w:pPr>
      <w:r w:rsidRPr="000B3C4D">
        <w:rPr>
          <w:highlight w:val="lightGray"/>
        </w:rPr>
        <w:t>[Insert your text here]</w:t>
      </w:r>
    </w:p>
    <w:sectPr w:rsidR="00930B8E" w:rsidRPr="000B3C4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jZiqfkrj" int2:invalidationBookmarkName="" int2:hashCode="GcSAnc9n6057Ik" int2:id="Zy45IlwB">
      <int2:state int2:type="AugLoop_Text_Critique" int2:value="Rejected"/>
    </int2:bookmark>
  </int2:observations>
  <int2:intelligenceSetting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activeWritingStyle w:appName="MSWord" w:lang="en-GB" w:vendorID="64" w:dllVersion="131078" w:nlCheck="1" w:checkStyle="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Mjc2NzMzNTIzNbNU0lEKTi0uzszPAykwqgUAAGofBSwAAAA="/>
  </w:docVars>
  <w:rsids>
    <w:rsidRoot w:val="00C97C14"/>
    <w:rsid w:val="000571EB"/>
    <w:rsid w:val="000756E5"/>
    <w:rsid w:val="00087064"/>
    <w:rsid w:val="000B0A8A"/>
    <w:rsid w:val="000B3C4D"/>
    <w:rsid w:val="00112BAD"/>
    <w:rsid w:val="00137D55"/>
    <w:rsid w:val="00172978"/>
    <w:rsid w:val="001A03C5"/>
    <w:rsid w:val="001B2F15"/>
    <w:rsid w:val="001F503E"/>
    <w:rsid w:val="0020753D"/>
    <w:rsid w:val="00224CCC"/>
    <w:rsid w:val="00246DB1"/>
    <w:rsid w:val="002D21A9"/>
    <w:rsid w:val="002F68C2"/>
    <w:rsid w:val="00333F21"/>
    <w:rsid w:val="00376C97"/>
    <w:rsid w:val="00390E21"/>
    <w:rsid w:val="003A37DA"/>
    <w:rsid w:val="00477CDA"/>
    <w:rsid w:val="004B5D01"/>
    <w:rsid w:val="0053344C"/>
    <w:rsid w:val="005F2FC2"/>
    <w:rsid w:val="005F56E5"/>
    <w:rsid w:val="00602859"/>
    <w:rsid w:val="00606145"/>
    <w:rsid w:val="0062120F"/>
    <w:rsid w:val="00676E74"/>
    <w:rsid w:val="006E11B0"/>
    <w:rsid w:val="007174DE"/>
    <w:rsid w:val="00721528"/>
    <w:rsid w:val="00754793"/>
    <w:rsid w:val="00791CE4"/>
    <w:rsid w:val="007C2E53"/>
    <w:rsid w:val="00815FCD"/>
    <w:rsid w:val="00881A88"/>
    <w:rsid w:val="00896443"/>
    <w:rsid w:val="00930B8E"/>
    <w:rsid w:val="009455DB"/>
    <w:rsid w:val="009457FF"/>
    <w:rsid w:val="009F323A"/>
    <w:rsid w:val="00A20851"/>
    <w:rsid w:val="00A451C7"/>
    <w:rsid w:val="00AB2EC1"/>
    <w:rsid w:val="00B06598"/>
    <w:rsid w:val="00B46D9D"/>
    <w:rsid w:val="00B50B54"/>
    <w:rsid w:val="00B6483B"/>
    <w:rsid w:val="00C12F69"/>
    <w:rsid w:val="00C74572"/>
    <w:rsid w:val="00C97C14"/>
    <w:rsid w:val="00CA1941"/>
    <w:rsid w:val="00CA2312"/>
    <w:rsid w:val="00CA67B6"/>
    <w:rsid w:val="00CE6905"/>
    <w:rsid w:val="00DA7495"/>
    <w:rsid w:val="00DB1DC3"/>
    <w:rsid w:val="00DD7315"/>
    <w:rsid w:val="00F35FCA"/>
    <w:rsid w:val="00F84433"/>
    <w:rsid w:val="15D56A6F"/>
    <w:rsid w:val="1B0AD10C"/>
    <w:rsid w:val="28439837"/>
    <w:rsid w:val="34A711CC"/>
    <w:rsid w:val="3AF32941"/>
    <w:rsid w:val="3D24283A"/>
    <w:rsid w:val="3EF7A1D8"/>
    <w:rsid w:val="42FAA622"/>
    <w:rsid w:val="44C6F15A"/>
    <w:rsid w:val="4C923E96"/>
    <w:rsid w:val="5430860E"/>
    <w:rsid w:val="67863820"/>
    <w:rsid w:val="6E0DA190"/>
    <w:rsid w:val="75A56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A0492"/>
  <w15:chartTrackingRefBased/>
  <w15:docId w15:val="{D2626961-BE05-4B1F-86C7-86432FF6A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97C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CE690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CE690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CE6905"/>
    <w:rPr>
      <w:rFonts w:ascii="Times New Roman" w:eastAsia="Times New Roman" w:hAnsi="Times New Roman" w:cs="Times New Roman"/>
      <w:sz w:val="20"/>
      <w:szCs w:val="20"/>
      <w:lang w:val="en-GB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E690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E6905"/>
    <w:rPr>
      <w:rFonts w:ascii="Times New Roman" w:eastAsia="Times New Roman" w:hAnsi="Times New Roman" w:cs="Times New Roman"/>
      <w:b/>
      <w:bCs/>
      <w:sz w:val="20"/>
      <w:szCs w:val="20"/>
      <w:lang w:val="en-GB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E6905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E6905"/>
    <w:rPr>
      <w:rFonts w:ascii="Segoe UI" w:eastAsia="Times New Roman" w:hAnsi="Segoe UI" w:cs="Segoe UI"/>
      <w:sz w:val="18"/>
      <w:szCs w:val="18"/>
      <w:lang w:val="en-GB" w:eastAsia="de-DE"/>
    </w:rPr>
  </w:style>
  <w:style w:type="character" w:styleId="Hyperlink">
    <w:name w:val="Hyperlink"/>
    <w:basedOn w:val="Absatz-Standardschriftart"/>
    <w:uiPriority w:val="99"/>
    <w:unhideWhenUsed/>
    <w:rsid w:val="00F35FCA"/>
    <w:rPr>
      <w:color w:val="0563C1" w:themeColor="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F84433"/>
    <w:pPr>
      <w:spacing w:before="100" w:beforeAutospacing="1" w:after="100" w:afterAutospacing="1"/>
    </w:pPr>
    <w:rPr>
      <w:lang w:val="de-DE"/>
    </w:rPr>
  </w:style>
  <w:style w:type="character" w:styleId="Hervorhebung">
    <w:name w:val="Emphasis"/>
    <w:basedOn w:val="Absatz-Standardschriftart"/>
    <w:uiPriority w:val="20"/>
    <w:qFormat/>
    <w:rsid w:val="00F84433"/>
    <w:rPr>
      <w:i/>
      <w:iCs/>
    </w:rPr>
  </w:style>
  <w:style w:type="paragraph" w:styleId="berarbeitung">
    <w:name w:val="Revision"/>
    <w:hidden/>
    <w:uiPriority w:val="99"/>
    <w:semiHidden/>
    <w:rsid w:val="009F32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Listenabsatz">
    <w:name w:val="List Paragraph"/>
    <w:basedOn w:val="Standard"/>
    <w:uiPriority w:val="34"/>
    <w:qFormat/>
    <w:rsid w:val="00B648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62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-bamberg.de/forschung/profil/gute-wissenschaftliche-praxis/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www.uni-bamberg.de/studium/im-studium/studienorganisation/quellen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af832645666c4a7f" Type="http://schemas.microsoft.com/office/2020/10/relationships/intelligence" Target="intelligence2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DCDAD188A7FE4C97FB32C458567309" ma:contentTypeVersion="14" ma:contentTypeDescription="Ein neues Dokument erstellen." ma:contentTypeScope="" ma:versionID="9c8bf32311fb9bf831ab7380567a3db4">
  <xsd:schema xmlns:xsd="http://www.w3.org/2001/XMLSchema" xmlns:xs="http://www.w3.org/2001/XMLSchema" xmlns:p="http://schemas.microsoft.com/office/2006/metadata/properties" xmlns:ns2="cfd0e359-8198-4593-b56d-daa249594f6b" xmlns:ns3="9d83bff0-700e-43dc-bc90-f1049e0676d2" targetNamespace="http://schemas.microsoft.com/office/2006/metadata/properties" ma:root="true" ma:fieldsID="6e8841375e63e80154a97a34a8f3abaf" ns2:_="" ns3:_="">
    <xsd:import namespace="cfd0e359-8198-4593-b56d-daa249594f6b"/>
    <xsd:import namespace="9d83bff0-700e-43dc-bc90-f1049e0676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0e359-8198-4593-b56d-daa249594f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Bildmarkierungen" ma:readOnly="false" ma:fieldId="{5cf76f15-5ced-4ddc-b409-7134ff3c332f}" ma:taxonomyMulti="true" ma:sspId="b08dc989-b775-452e-9583-787c9b467a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3bff0-700e-43dc-bc90-f1049e0676d2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10706ddd-8ff3-4258-942c-e9e9c0d9533d}" ma:internalName="TaxCatchAll" ma:showField="CatchAllData" ma:web="9d83bff0-700e-43dc-bc90-f1049e0676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83bff0-700e-43dc-bc90-f1049e0676d2" xsi:nil="true"/>
    <lcf76f155ced4ddcb4097134ff3c332f xmlns="cfd0e359-8198-4593-b56d-daa249594f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0AC3FAF-CDEE-48FF-AF38-84E069EC09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0e359-8198-4593-b56d-daa249594f6b"/>
    <ds:schemaRef ds:uri="9d83bff0-700e-43dc-bc90-f1049e0676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9A0B64-E7AA-48C7-B27D-CFDDE5996D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B2DEAA-18F6-4C33-8D67-FE0F461768D3}">
  <ds:schemaRefs>
    <ds:schemaRef ds:uri="http://schemas.microsoft.com/office/2006/metadata/properties"/>
    <ds:schemaRef ds:uri="http://schemas.microsoft.com/office/infopath/2007/PartnerControls"/>
    <ds:schemaRef ds:uri="9d83bff0-700e-43dc-bc90-f1049e0676d2"/>
    <ds:schemaRef ds:uri="cfd0e359-8198-4593-b56d-daa249594f6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5</Words>
  <Characters>2301</Characters>
  <Application>Microsoft Office Word</Application>
  <DocSecurity>0</DocSecurity>
  <Lines>43</Lines>
  <Paragraphs>2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-Bamberg</Company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tter, Fabian</dc:creator>
  <cp:keywords/>
  <dc:description/>
  <cp:lastModifiedBy>Schlüter, Julia</cp:lastModifiedBy>
  <cp:revision>2</cp:revision>
  <dcterms:created xsi:type="dcterms:W3CDTF">2024-02-01T16:17:00Z</dcterms:created>
  <dcterms:modified xsi:type="dcterms:W3CDTF">2024-02-01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cd038bdcaf53852a9a3d29b25fabb4f3dde81e297e166686c7d7fcffb2c4c1</vt:lpwstr>
  </property>
  <property fmtid="{D5CDD505-2E9C-101B-9397-08002B2CF9AE}" pid="3" name="ContentTypeId">
    <vt:lpwstr>0x01010052DCDAD188A7FE4C97FB32C458567309</vt:lpwstr>
  </property>
  <property fmtid="{D5CDD505-2E9C-101B-9397-08002B2CF9AE}" pid="4" name="MediaServiceImageTags">
    <vt:lpwstr/>
  </property>
</Properties>
</file>